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506931" w14:textId="3BD71071" w:rsidR="00230390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sz w:val="24"/>
          <w:szCs w:val="24"/>
          <w:lang w:eastAsia="en-GB"/>
        </w:rPr>
        <w:t>Cardiff &amp; Barry DFT Scheme 2022/23</w:t>
      </w:r>
    </w:p>
    <w:p w14:paraId="449E894E" w14:textId="4B0A64F3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A20E2A2" w14:textId="340A0B0C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020B7D68" wp14:editId="13C22D18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341630" cy="374015"/>
            <wp:effectExtent l="0" t="0" r="127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" cy="37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6F140A18" wp14:editId="682C50F6">
            <wp:simplePos x="0" y="0"/>
            <wp:positionH relativeFrom="column">
              <wp:posOffset>373186</wp:posOffset>
            </wp:positionH>
            <wp:positionV relativeFrom="paragraph">
              <wp:posOffset>6047</wp:posOffset>
            </wp:positionV>
            <wp:extent cx="4118610" cy="341630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10" cy="34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630300C2" w14:textId="309B6702" w:rsidR="00977D7B" w:rsidRDefault="00977D7B" w:rsidP="00977D7B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7BC02CC0" wp14:editId="5F53054E">
            <wp:simplePos x="0" y="0"/>
            <wp:positionH relativeFrom="margin">
              <wp:align>left</wp:align>
            </wp:positionH>
            <wp:positionV relativeFrom="paragraph">
              <wp:posOffset>92683</wp:posOffset>
            </wp:positionV>
            <wp:extent cx="3084195" cy="3227705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849" cy="323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2F4028" w14:textId="662B9260" w:rsidR="00977D7B" w:rsidRDefault="00977D7B" w:rsidP="00977D7B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09A1E2D6" w14:textId="2109746F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2C49C92" w14:textId="4ED60D92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4D384D1" w14:textId="419AF32F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07020D2" w14:textId="18A814D3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33391F0" w14:textId="6C7248E6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7639FE8" w14:textId="43FA7DE5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BBC8258" w14:textId="09E1671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73D111C" w14:textId="6CC62FA4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A1EA9EE" w14:textId="5569D2F8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7CF672F" w14:textId="4AB64FE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F2495AE" w14:textId="498F0D9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0099B2C" w14:textId="5B92B2BC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5DFC8A4" w14:textId="1520F61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C8DF19A" w14:textId="5C7A7696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12449EF" w14:textId="48352FD0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B781E2C" w14:textId="0A2A4F23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42A9A54" w14:textId="416F4D3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3378EEE" w14:textId="71C8B4D6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292BF5A" w14:textId="27747E99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45C2BDF" w14:textId="3B298C9A" w:rsidR="00977D7B" w:rsidRPr="0052297E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1312" behindDoc="0" locked="0" layoutInCell="1" allowOverlap="1" wp14:anchorId="291147DC" wp14:editId="4403B255">
            <wp:simplePos x="0" y="0"/>
            <wp:positionH relativeFrom="margin">
              <wp:align>right</wp:align>
            </wp:positionH>
            <wp:positionV relativeFrom="paragraph">
              <wp:posOffset>-449967</wp:posOffset>
            </wp:positionV>
            <wp:extent cx="2904812" cy="36252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812" cy="36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sectPr w:rsidR="00977D7B" w:rsidRPr="0052297E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4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87D0F"/>
    <w:rsid w:val="000920D7"/>
    <w:rsid w:val="001A00C2"/>
    <w:rsid w:val="001F6D0B"/>
    <w:rsid w:val="00230390"/>
    <w:rsid w:val="00281DF5"/>
    <w:rsid w:val="00377C0D"/>
    <w:rsid w:val="003C6833"/>
    <w:rsid w:val="003E0C7C"/>
    <w:rsid w:val="00430705"/>
    <w:rsid w:val="004B5A5A"/>
    <w:rsid w:val="006237DF"/>
    <w:rsid w:val="006D4BB8"/>
    <w:rsid w:val="007A4345"/>
    <w:rsid w:val="008731F4"/>
    <w:rsid w:val="008B0896"/>
    <w:rsid w:val="008F0412"/>
    <w:rsid w:val="00914239"/>
    <w:rsid w:val="009307DD"/>
    <w:rsid w:val="00977D7B"/>
    <w:rsid w:val="00A114BD"/>
    <w:rsid w:val="00A13760"/>
    <w:rsid w:val="00A47FE4"/>
    <w:rsid w:val="00B35DA8"/>
    <w:rsid w:val="00BC64B3"/>
    <w:rsid w:val="00CB5C91"/>
    <w:rsid w:val="00E0704B"/>
    <w:rsid w:val="00E37B4E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  <w:style w:type="character" w:customStyle="1" w:styleId="eop">
    <w:name w:val="eop"/>
    <w:basedOn w:val="DefaultParagraphFont"/>
    <w:rsid w:val="00977D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2</cp:revision>
  <dcterms:created xsi:type="dcterms:W3CDTF">2022-06-09T08:31:00Z</dcterms:created>
  <dcterms:modified xsi:type="dcterms:W3CDTF">2022-06-0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